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191FEE1" w14:textId="400CCE61" w:rsidR="00EE51C4" w:rsidRDefault="002F64F1">
      <w:r w:rsidRPr="002F64F1">
        <w:t>New trending brand on the web, our business engage</w:t>
      </w:r>
      <w:r>
        <w:t>s</w:t>
      </w:r>
      <w:r w:rsidRPr="002F64F1">
        <w:t xml:space="preserve"> </w:t>
      </w:r>
      <w:r>
        <w:t>i</w:t>
      </w:r>
      <w:r w:rsidRPr="002F64F1">
        <w:t>n customiz</w:t>
      </w:r>
      <w:r>
        <w:t>ing different</w:t>
      </w:r>
      <w:r w:rsidRPr="002F64F1">
        <w:t xml:space="preserve"> items to compete</w:t>
      </w:r>
      <w:r>
        <w:t xml:space="preserve"> on the world market.</w:t>
      </w:r>
    </w:p>
    <w:p w14:paraId="465626DF" w14:textId="6C0C7B2A" w:rsidR="002F64F1" w:rsidRDefault="002F64F1">
      <w:r>
        <w:t>Ceramics</w:t>
      </w:r>
    </w:p>
    <w:p w14:paraId="35DDEA94" w14:textId="1021414F" w:rsidR="002F64F1" w:rsidRDefault="002F64F1">
      <w:r>
        <w:t>T-Shirts</w:t>
      </w:r>
    </w:p>
    <w:p w14:paraId="66D31E68" w14:textId="6141E28B" w:rsidR="002F64F1" w:rsidRDefault="002F64F1">
      <w:r>
        <w:t>Gadget Accessories</w:t>
      </w:r>
    </w:p>
    <w:p w14:paraId="379CD812" w14:textId="7C4B8943" w:rsidR="00BF1B17" w:rsidRDefault="00BF1B17">
      <w:hyperlink r:id="rId4" w:history="1">
        <w:r w:rsidRPr="00092371">
          <w:rPr>
            <w:rStyle w:val="Hyperlink"/>
          </w:rPr>
          <w:t>https://www.canva.com/design/DAFZv5cV314/rkB9o3yriUTgAiVeWJ7yUw/view?utm_content=DAFZv5cV314&amp;utm_campaign=share_your_design&amp;utm_medium=link&amp;utm_source=shareyourdesignpanel</w:t>
        </w:r>
      </w:hyperlink>
    </w:p>
    <w:p w14:paraId="134A1B67" w14:textId="77777777" w:rsidR="00BF1B17" w:rsidRDefault="00BF1B17"/>
    <w:sectPr w:rsidR="00BF1B1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AEkuYG5kbGxiYWpko6SsGpxcWZ+XkgBUa1AHp3k2csAAAA"/>
  </w:docVars>
  <w:rsids>
    <w:rsidRoot w:val="002F64F1"/>
    <w:rsid w:val="002F64F1"/>
    <w:rsid w:val="007674F4"/>
    <w:rsid w:val="008D22E7"/>
    <w:rsid w:val="00BF1B17"/>
    <w:rsid w:val="00F3527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924CCAD"/>
  <w15:chartTrackingRefBased/>
  <w15:docId w15:val="{D1BA705A-C099-4E9B-97D2-D7EF76B232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he-IL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BF1B1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BF1B1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www.canva.com/design/DAFZv5cV314/rkB9o3yriUTgAiVeWJ7yUw/view?utm_content=DAFZv5cV314&amp;utm_campaign=share_your_design&amp;utm_medium=link&amp;utm_source=shareyourdesignpane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76</Words>
  <Characters>437</Characters>
  <Application>Microsoft Office Word</Application>
  <DocSecurity>0</DocSecurity>
  <Lines>3</Lines>
  <Paragraphs>1</Paragraphs>
  <ScaleCrop>false</ScaleCrop>
  <Company/>
  <LinksUpToDate>false</LinksUpToDate>
  <CharactersWithSpaces>5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nathan Sadullo</dc:creator>
  <cp:keywords/>
  <dc:description/>
  <cp:lastModifiedBy>Jonathan Sadullo</cp:lastModifiedBy>
  <cp:revision>2</cp:revision>
  <dcterms:created xsi:type="dcterms:W3CDTF">2023-02-05T23:29:00Z</dcterms:created>
  <dcterms:modified xsi:type="dcterms:W3CDTF">2023-02-07T07:15:00Z</dcterms:modified>
</cp:coreProperties>
</file>